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67AB" w:rsidRDefault="005767AB" w:rsidP="005767AB">
      <w:pPr>
        <w:tabs>
          <w:tab w:val="center" w:pos="4680"/>
        </w:tabs>
        <w:jc w:val="center"/>
        <w:rPr>
          <w:b/>
          <w:sz w:val="40"/>
        </w:rPr>
      </w:pPr>
    </w:p>
    <w:p w:rsidR="005767AB" w:rsidRDefault="005767AB" w:rsidP="005767AB">
      <w:pPr>
        <w:tabs>
          <w:tab w:val="center" w:pos="4680"/>
        </w:tabs>
        <w:jc w:val="center"/>
        <w:rPr>
          <w:sz w:val="40"/>
        </w:rPr>
      </w:pPr>
      <w:r>
        <w:rPr>
          <w:b/>
          <w:sz w:val="40"/>
        </w:rPr>
        <w:t>Declaration of Originality and Agreement</w:t>
      </w:r>
    </w:p>
    <w:p w:rsidR="005767AB" w:rsidRDefault="005767AB" w:rsidP="005767AB">
      <w:pPr>
        <w:rPr>
          <w:szCs w:val="24"/>
          <w:lang w:eastAsia="ko-KR"/>
        </w:rPr>
      </w:pPr>
    </w:p>
    <w:p w:rsidR="005767AB" w:rsidRDefault="005767AB" w:rsidP="005767AB">
      <w:pPr>
        <w:rPr>
          <w:sz w:val="24"/>
          <w:szCs w:val="24"/>
          <w:lang w:eastAsia="ko-KR"/>
        </w:rPr>
      </w:pPr>
    </w:p>
    <w:p w:rsidR="005767AB" w:rsidRPr="005767AB" w:rsidRDefault="00296390" w:rsidP="00296390">
      <w:pPr>
        <w:jc w:val="both"/>
        <w:rPr>
          <w:sz w:val="24"/>
          <w:szCs w:val="24"/>
        </w:rPr>
      </w:pPr>
      <w:r>
        <w:rPr>
          <w:sz w:val="24"/>
          <w:szCs w:val="24"/>
          <w:lang w:eastAsia="ko-KR"/>
        </w:rPr>
        <w:t>I hereby certify that my</w:t>
      </w:r>
      <w:r w:rsidR="005767AB" w:rsidRPr="005767AB">
        <w:rPr>
          <w:sz w:val="24"/>
          <w:szCs w:val="24"/>
          <w:lang w:eastAsia="ko-KR"/>
        </w:rPr>
        <w:t xml:space="preserve"> manuscript titled </w:t>
      </w:r>
      <w:r w:rsidRPr="000951DA">
        <w:rPr>
          <w:sz w:val="24"/>
          <w:szCs w:val="24"/>
        </w:rPr>
        <w:t>Optimal Portf</w:t>
      </w:r>
      <w:r>
        <w:rPr>
          <w:sz w:val="24"/>
          <w:szCs w:val="24"/>
        </w:rPr>
        <w:t>olio Construction: Application of Sharpe's Single-Index Model o</w:t>
      </w:r>
      <w:r w:rsidRPr="000951DA">
        <w:rPr>
          <w:sz w:val="24"/>
          <w:szCs w:val="24"/>
        </w:rPr>
        <w:t>n Dhaka Stock Exchange</w:t>
      </w:r>
      <w:r w:rsidR="00AA0504">
        <w:rPr>
          <w:sz w:val="24"/>
          <w:szCs w:val="24"/>
        </w:rPr>
        <w:t xml:space="preserve"> </w:t>
      </w:r>
      <w:r w:rsidR="005767AB" w:rsidRPr="005767AB">
        <w:rPr>
          <w:sz w:val="24"/>
          <w:szCs w:val="24"/>
        </w:rPr>
        <w:t>is</w:t>
      </w:r>
      <w:r>
        <w:rPr>
          <w:sz w:val="24"/>
          <w:szCs w:val="24"/>
        </w:rPr>
        <w:t xml:space="preserve"> an original work of my</w:t>
      </w:r>
      <w:r w:rsidR="005767AB" w:rsidRPr="005767AB">
        <w:rPr>
          <w:sz w:val="24"/>
          <w:szCs w:val="24"/>
        </w:rPr>
        <w:t xml:space="preserve"> own, except where indicated by referencing, and does not involve plagiarism. This manuscript has not been previously published nor simultaneously submitte</w:t>
      </w:r>
      <w:r>
        <w:rPr>
          <w:sz w:val="24"/>
          <w:szCs w:val="24"/>
        </w:rPr>
        <w:t>d to any other publication. I</w:t>
      </w:r>
      <w:r w:rsidR="005767AB" w:rsidRPr="005767AB">
        <w:rPr>
          <w:sz w:val="24"/>
          <w:szCs w:val="24"/>
        </w:rPr>
        <w:t xml:space="preserve"> will professionally wait and comply with the review process, and not for any reason withdraw the article before final decision, be it rejected or accepted </w:t>
      </w:r>
      <w:r>
        <w:rPr>
          <w:sz w:val="24"/>
          <w:szCs w:val="24"/>
        </w:rPr>
        <w:t>for publication. Otherwise, I</w:t>
      </w:r>
      <w:r w:rsidR="005767AB" w:rsidRPr="005767AB">
        <w:rPr>
          <w:sz w:val="24"/>
          <w:szCs w:val="24"/>
        </w:rPr>
        <w:t xml:space="preserve"> could be sued, and would accept any sanction, including being banned forever from the JEMA submission. </w:t>
      </w:r>
    </w:p>
    <w:p w:rsidR="005767AB" w:rsidRPr="005767AB" w:rsidRDefault="005767AB" w:rsidP="005767AB">
      <w:pPr>
        <w:rPr>
          <w:sz w:val="24"/>
          <w:szCs w:val="24"/>
        </w:rPr>
      </w:pPr>
    </w:p>
    <w:p w:rsidR="005767AB" w:rsidRPr="005767AB" w:rsidRDefault="005767AB" w:rsidP="005767AB">
      <w:pPr>
        <w:rPr>
          <w:sz w:val="24"/>
          <w:szCs w:val="24"/>
        </w:rPr>
      </w:pPr>
      <w:r w:rsidRPr="005767AB">
        <w:rPr>
          <w:sz w:val="24"/>
          <w:szCs w:val="24"/>
        </w:rPr>
        <w:t xml:space="preserve">Please write full names of all authors. </w:t>
      </w:r>
    </w:p>
    <w:p w:rsidR="005767AB" w:rsidRPr="005767AB" w:rsidRDefault="005767AB" w:rsidP="005767AB">
      <w:pPr>
        <w:rPr>
          <w:sz w:val="24"/>
          <w:szCs w:val="24"/>
        </w:rPr>
      </w:pPr>
      <w:r w:rsidRPr="005767AB">
        <w:rPr>
          <w:sz w:val="24"/>
          <w:szCs w:val="24"/>
        </w:rPr>
        <w:t>One signature is sufficient to represent all the authors.</w:t>
      </w:r>
    </w:p>
    <w:p w:rsidR="005767AB" w:rsidRPr="005767AB" w:rsidRDefault="005767AB" w:rsidP="005767AB">
      <w:pPr>
        <w:rPr>
          <w:sz w:val="24"/>
          <w:szCs w:val="24"/>
        </w:rPr>
      </w:pPr>
      <w:bookmarkStart w:id="0" w:name="_GoBack"/>
      <w:bookmarkEnd w:id="0"/>
    </w:p>
    <w:p w:rsidR="005767AB" w:rsidRPr="005767AB" w:rsidRDefault="005767AB" w:rsidP="005767AB">
      <w:pPr>
        <w:rPr>
          <w:sz w:val="24"/>
          <w:szCs w:val="24"/>
        </w:rPr>
      </w:pPr>
    </w:p>
    <w:p w:rsidR="005767AB" w:rsidRPr="005767AB" w:rsidRDefault="005767AB" w:rsidP="005767AB">
      <w:pPr>
        <w:rPr>
          <w:sz w:val="24"/>
          <w:szCs w:val="24"/>
          <w:u w:val="single"/>
        </w:rPr>
      </w:pPr>
    </w:p>
    <w:p w:rsidR="005767AB" w:rsidRPr="005767AB" w:rsidRDefault="00296390" w:rsidP="005767AB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9854F7A" wp14:editId="0A470139">
            <wp:simplePos x="0" y="0"/>
            <wp:positionH relativeFrom="column">
              <wp:posOffset>3954780</wp:posOffset>
            </wp:positionH>
            <wp:positionV relativeFrom="paragraph">
              <wp:posOffset>350520</wp:posOffset>
            </wp:positionV>
            <wp:extent cx="1536700" cy="457200"/>
            <wp:effectExtent l="0" t="0" r="6350" b="0"/>
            <wp:wrapTopAndBottom/>
            <wp:docPr id="8" name="Picture 7" descr="Imro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roz.jpg"/>
                    <pic:cNvPicPr/>
                  </pic:nvPicPr>
                  <pic:blipFill>
                    <a:blip r:embed="rId7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4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67AB">
        <w:rPr>
          <w:sz w:val="24"/>
          <w:szCs w:val="24"/>
        </w:rPr>
        <w:t xml:space="preserve">Main </w:t>
      </w:r>
      <w:r w:rsidR="005767AB" w:rsidRPr="005767AB">
        <w:rPr>
          <w:sz w:val="24"/>
          <w:szCs w:val="24"/>
        </w:rPr>
        <w:t>Author [</w:t>
      </w:r>
      <w:r w:rsidRPr="00E81BD8">
        <w:rPr>
          <w:b/>
          <w:sz w:val="24"/>
          <w:szCs w:val="24"/>
        </w:rPr>
        <w:t>Imroz Mahmud</w:t>
      </w:r>
      <w:r w:rsidR="005767AB" w:rsidRPr="005767AB">
        <w:rPr>
          <w:sz w:val="24"/>
          <w:szCs w:val="24"/>
        </w:rPr>
        <w:t>]</w:t>
      </w:r>
      <w:r w:rsidR="005767AB" w:rsidRPr="005767AB">
        <w:rPr>
          <w:sz w:val="24"/>
          <w:szCs w:val="24"/>
        </w:rPr>
        <w:tab/>
      </w:r>
      <w:r w:rsidR="005767AB" w:rsidRPr="005767AB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767AB" w:rsidRPr="005767AB">
        <w:rPr>
          <w:sz w:val="24"/>
          <w:szCs w:val="24"/>
        </w:rPr>
        <w:tab/>
      </w:r>
      <w:r w:rsidR="005767AB">
        <w:rPr>
          <w:sz w:val="24"/>
          <w:szCs w:val="24"/>
        </w:rPr>
        <w:tab/>
      </w:r>
      <w:r w:rsidR="005767AB" w:rsidRPr="005767AB">
        <w:rPr>
          <w:sz w:val="24"/>
          <w:szCs w:val="24"/>
        </w:rPr>
        <w:t>Signature</w:t>
      </w:r>
    </w:p>
    <w:p w:rsidR="005767AB" w:rsidRDefault="005767AB" w:rsidP="005767AB">
      <w:pPr>
        <w:ind w:left="3600" w:firstLine="720"/>
        <w:rPr>
          <w:sz w:val="24"/>
          <w:szCs w:val="24"/>
        </w:rPr>
      </w:pP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</w:p>
    <w:p w:rsidR="005767AB" w:rsidRPr="005767AB" w:rsidRDefault="005767AB" w:rsidP="005767AB">
      <w:pPr>
        <w:ind w:left="5760" w:firstLine="720"/>
        <w:rPr>
          <w:sz w:val="24"/>
          <w:szCs w:val="24"/>
        </w:rPr>
      </w:pPr>
      <w:r w:rsidRPr="005767AB">
        <w:rPr>
          <w:sz w:val="24"/>
          <w:szCs w:val="24"/>
        </w:rPr>
        <w:t>____________________</w:t>
      </w:r>
    </w:p>
    <w:p w:rsidR="005767AB" w:rsidRPr="005767AB" w:rsidRDefault="005767AB" w:rsidP="005767AB">
      <w:pPr>
        <w:rPr>
          <w:rFonts w:eastAsiaTheme="minorHAnsi"/>
          <w:sz w:val="32"/>
          <w:szCs w:val="24"/>
        </w:rPr>
      </w:pP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Pr="005767AB">
        <w:rPr>
          <w:sz w:val="24"/>
          <w:szCs w:val="24"/>
        </w:rPr>
        <w:tab/>
      </w:r>
      <w:r w:rsidR="00F90DC6">
        <w:rPr>
          <w:sz w:val="24"/>
          <w:szCs w:val="24"/>
        </w:rPr>
        <w:t>12/31</w:t>
      </w:r>
      <w:r w:rsidR="00296390">
        <w:rPr>
          <w:sz w:val="24"/>
          <w:szCs w:val="24"/>
        </w:rPr>
        <w:t>/2018</w:t>
      </w:r>
    </w:p>
    <w:p w:rsidR="00866A2E" w:rsidRPr="005767AB" w:rsidRDefault="00866A2E" w:rsidP="005767AB"/>
    <w:sectPr w:rsidR="00866A2E" w:rsidRPr="005767AB" w:rsidSect="00CD4423">
      <w:headerReference w:type="default" r:id="rId9"/>
      <w:footerReference w:type="default" r:id="rId10"/>
      <w:pgSz w:w="11906" w:h="16838"/>
      <w:pgMar w:top="1440" w:right="1440" w:bottom="1843" w:left="1440" w:header="0" w:footer="14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5D53" w:rsidRDefault="00545D53" w:rsidP="002D2362">
      <w:r>
        <w:separator/>
      </w:r>
    </w:p>
  </w:endnote>
  <w:endnote w:type="continuationSeparator" w:id="0">
    <w:p w:rsidR="00545D53" w:rsidRDefault="00545D53" w:rsidP="002D2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9390031"/>
      <w:docPartObj>
        <w:docPartGallery w:val="Page Numbers (Bottom of Page)"/>
        <w:docPartUnique/>
      </w:docPartObj>
    </w:sdtPr>
    <w:sdtEndPr/>
    <w:sdtContent>
      <w:sdt>
        <w:sdtPr>
          <w:id w:val="-1814009658"/>
          <w:docPartObj>
            <w:docPartGallery w:val="Page Numbers (Top of Page)"/>
            <w:docPartUnique/>
          </w:docPartObj>
        </w:sdtPr>
        <w:sdtEndPr/>
        <w:sdtContent>
          <w:p w:rsidR="0080380A" w:rsidRDefault="00981FB2">
            <w:pPr>
              <w:pStyle w:val="Footer"/>
              <w:jc w:val="center"/>
            </w:pPr>
            <w:r w:rsidRPr="00023CC8">
              <w:rPr>
                <w:noProof/>
                <w:lang w:val="en-US"/>
              </w:rPr>
              <mc:AlternateContent>
                <mc:Choice Requires="wps">
                  <w:drawing>
                    <wp:anchor distT="36576" distB="36576" distL="36576" distR="36576" simplePos="0" relativeHeight="251662336" behindDoc="0" locked="0" layoutInCell="1" allowOverlap="1" wp14:anchorId="129A2EB0" wp14:editId="3FFDC106">
                      <wp:simplePos x="0" y="0"/>
                      <wp:positionH relativeFrom="column">
                        <wp:posOffset>3981450</wp:posOffset>
                      </wp:positionH>
                      <wp:positionV relativeFrom="paragraph">
                        <wp:posOffset>-319405</wp:posOffset>
                      </wp:positionV>
                      <wp:extent cx="2362200" cy="762000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2200" cy="762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0" algn="in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CCCCCC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80380A" w:rsidRPr="00FF4F52" w:rsidRDefault="0080380A" w:rsidP="0080380A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Phone     : (+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62 341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)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571996</w:t>
                                  </w:r>
                                </w:p>
                                <w:p w:rsidR="0080380A" w:rsidRPr="00FF4F52" w:rsidRDefault="00981FB2" w:rsidP="0080380A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               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(+62 341</w:t>
                                  </w:r>
                                  <w:r w:rsidR="0080380A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)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582366</w:t>
                                  </w: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E-mail     :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fe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@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unisma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.ac.id</w:t>
                                  </w:r>
                                </w:p>
                                <w:p w:rsidR="00FF4F52" w:rsidRPr="00FF4F52" w:rsidRDefault="0080380A" w:rsidP="00FF4F52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Website </w:t>
                                  </w:r>
                                  <w:r w:rsidR="00981FB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 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: </w:t>
                                  </w:r>
                                  <w:r w:rsidR="00FF4F5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http://fe.unisma.ac.id</w:t>
                                  </w:r>
                                </w:p>
                                <w:p w:rsidR="0080380A" w:rsidRPr="00FF4F52" w:rsidRDefault="0080380A" w:rsidP="00981FB2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rPr>
                                      <w:b/>
                                      <w:sz w:val="16"/>
                                    </w:rPr>
                                  </w:pPr>
                                  <w:r w:rsidRPr="00FF4F52">
                                    <w:rPr>
                                      <w:b/>
                                      <w:sz w:val="16"/>
                                    </w:rPr>
                                    <w:t> </w:t>
                                  </w:r>
                                </w:p>
                                <w:p w:rsidR="0080380A" w:rsidRPr="00FF4F52" w:rsidRDefault="0080380A" w:rsidP="0080380A">
                                  <w:pPr>
                                    <w:widowControl w:val="0"/>
                                    <w:rPr>
                                      <w:b/>
                                      <w:color w:val="FF0000"/>
                                      <w:sz w:val="16"/>
                                    </w:rPr>
                                  </w:pPr>
                                  <w:r w:rsidRPr="00FF4F52">
                                    <w:rPr>
                                      <w:b/>
                                      <w:color w:val="FF0000"/>
                                      <w:sz w:val="16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rot="0" vert="horz" wrap="square" lIns="36195" tIns="36195" rIns="36195" bIns="361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9A2EB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313.5pt;margin-top:-25.15pt;width:186pt;height:60pt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" stroked="f" strokecolor="black [0]" strokeweight="0" insetpen="t">
                      <v:shadow color="#ccc"/>
                      <v:textbox inset="2.85pt,2.85pt,2.85pt,2.85pt">
                        <w:txbxContent>
                          <w:p w:rsidR="0080380A" w:rsidRPr="00FF4F52" w:rsidRDefault="0080380A" w:rsidP="0080380A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Phone     : (+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>62 341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)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>571996</w:t>
                            </w:r>
                          </w:p>
                          <w:p w:rsidR="0080380A" w:rsidRPr="00FF4F52" w:rsidRDefault="00981FB2" w:rsidP="0080380A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                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 (+62 341</w:t>
                            </w:r>
                            <w:r w:rsidR="0080380A"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)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>582366</w:t>
                            </w: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E-mail     :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>fe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@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>unisma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.ac.id</w:t>
                            </w:r>
                          </w:p>
                          <w:p w:rsidR="00FF4F52" w:rsidRPr="00FF4F52" w:rsidRDefault="0080380A" w:rsidP="00FF4F52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Website </w:t>
                            </w:r>
                            <w:r w:rsidR="00981FB2"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: </w:t>
                            </w:r>
                            <w:r w:rsidR="00FF4F52" w:rsidRPr="00FF4F52">
                              <w:rPr>
                                <w:rFonts w:ascii="Arial" w:hAnsi="Arial" w:cs="Arial"/>
                                <w:b/>
                              </w:rPr>
                              <w:t>http://fe.unisma.ac.id</w:t>
                            </w:r>
                          </w:p>
                          <w:p w:rsidR="0080380A" w:rsidRPr="00FF4F52" w:rsidRDefault="0080380A" w:rsidP="00981FB2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rPr>
                                <w:b/>
                                <w:sz w:val="16"/>
                              </w:rPr>
                            </w:pPr>
                            <w:r w:rsidRPr="00FF4F52">
                              <w:rPr>
                                <w:b/>
                                <w:sz w:val="16"/>
                              </w:rPr>
                              <w:t> </w:t>
                            </w:r>
                          </w:p>
                          <w:p w:rsidR="0080380A" w:rsidRPr="00FF4F52" w:rsidRDefault="0080380A" w:rsidP="0080380A">
                            <w:pPr>
                              <w:widowControl w:val="0"/>
                              <w:rPr>
                                <w:b/>
                                <w:color w:val="FF0000"/>
                                <w:sz w:val="16"/>
                              </w:rPr>
                            </w:pPr>
                            <w:r w:rsidRPr="00FF4F52">
                              <w:rPr>
                                <w:b/>
                                <w:color w:val="FF0000"/>
                                <w:sz w:val="16"/>
                              </w:rPr>
                              <w:t> 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3CC8">
              <w:rPr>
                <w:noProof/>
                <w:lang w:val="en-US"/>
              </w:rPr>
              <mc:AlternateContent>
                <mc:Choice Requires="wps">
                  <w:drawing>
                    <wp:anchor distT="36576" distB="36576" distL="36576" distR="36576" simplePos="0" relativeHeight="251661312" behindDoc="0" locked="0" layoutInCell="1" allowOverlap="1" wp14:anchorId="04E2C7AB" wp14:editId="0B129F5A">
                      <wp:simplePos x="0" y="0"/>
                      <wp:positionH relativeFrom="column">
                        <wp:posOffset>-333375</wp:posOffset>
                      </wp:positionH>
                      <wp:positionV relativeFrom="paragraph">
                        <wp:posOffset>-328929</wp:posOffset>
                      </wp:positionV>
                      <wp:extent cx="2562225" cy="838200"/>
                      <wp:effectExtent l="0" t="0" r="9525" b="0"/>
                      <wp:wrapNone/>
                      <wp:docPr id="4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62225" cy="838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0" algn="in">
                                    <a:solidFill>
                                      <a:schemeClr val="dk1">
                                        <a:lumMod val="0"/>
                                        <a:lumOff val="0"/>
                                      </a:schemeClr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CCCCCC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CD4423" w:rsidRPr="00FF4F52" w:rsidRDefault="0080380A" w:rsidP="00EC28E0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Faculty of Economics</w:t>
                                  </w:r>
                                </w:p>
                                <w:p w:rsidR="0080380A" w:rsidRPr="00FF4F52" w:rsidRDefault="00CD4423" w:rsidP="00EC28E0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University of Islam Malang</w:t>
                                  </w:r>
                                </w:p>
                                <w:p w:rsidR="00CD4423" w:rsidRPr="00FF4F52" w:rsidRDefault="00CD4423" w:rsidP="00EC28E0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Jl. MT. Haryono 193</w:t>
                                  </w:r>
                                </w:p>
                                <w:p w:rsidR="0080380A" w:rsidRPr="00FF4F52" w:rsidRDefault="00CD4423" w:rsidP="00EC28E0">
                                  <w:pPr>
                                    <w:widowControl w:val="0"/>
                                    <w:spacing w:line="240" w:lineRule="atLeast"/>
                                    <w:rPr>
                                      <w:rFonts w:ascii="Arial" w:hAnsi="Arial" w:cs="Arial"/>
                                      <w:b/>
                                    </w:rPr>
                                  </w:pP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Malang</w:t>
                                  </w:r>
                                  <w:r w:rsidR="00981FB2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, </w:t>
                                  </w:r>
                                  <w:r w:rsidR="00642E77"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Indonesia, </w:t>
                                  </w:r>
                                  <w:r w:rsidRPr="00FF4F52">
                                    <w:rPr>
                                      <w:rFonts w:ascii="Arial" w:hAnsi="Arial" w:cs="Arial"/>
                                      <w:b/>
                                    </w:rPr>
                                    <w:t>65144</w:t>
                                  </w:r>
                                </w:p>
                              </w:txbxContent>
                            </wps:txbx>
                            <wps:bodyPr rot="0" vert="horz" wrap="square" lIns="36195" tIns="36195" rIns="36195" bIns="36195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E2C7AB" id="Text Box 4" o:spid="_x0000_s1027" type="#_x0000_t202" style="position:absolute;left:0;text-align:left;margin-left:-26.25pt;margin-top:-25.9pt;width:201.75pt;height:66pt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" stroked="f" strokecolor="black [0]" strokeweight="0" insetpen="t">
                      <v:shadow color="#ccc"/>
                      <v:textbox inset="2.85pt,2.85pt,2.85pt,2.85pt">
                        <w:txbxContent>
                          <w:p w:rsidR="00CD4423" w:rsidRPr="00FF4F52" w:rsidRDefault="0080380A" w:rsidP="00EC28E0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Faculty of Economics</w:t>
                            </w:r>
                          </w:p>
                          <w:p w:rsidR="0080380A" w:rsidRPr="00FF4F52" w:rsidRDefault="00CD4423" w:rsidP="00EC28E0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University of Islam Malang</w:t>
                            </w:r>
                          </w:p>
                          <w:p w:rsidR="00CD4423" w:rsidRPr="00FF4F52" w:rsidRDefault="00CD4423" w:rsidP="00EC28E0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Jl. MT. Haryono 193</w:t>
                            </w:r>
                          </w:p>
                          <w:p w:rsidR="0080380A" w:rsidRPr="00FF4F52" w:rsidRDefault="00CD4423" w:rsidP="00EC28E0">
                            <w:pPr>
                              <w:widowControl w:val="0"/>
                              <w:spacing w:line="240" w:lineRule="atLeast"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Malang</w:t>
                            </w:r>
                            <w:r w:rsidR="00981FB2"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, </w:t>
                            </w:r>
                            <w:r w:rsidR="00642E77" w:rsidRPr="00FF4F52">
                              <w:rPr>
                                <w:rFonts w:ascii="Arial" w:hAnsi="Arial" w:cs="Arial"/>
                                <w:b/>
                              </w:rPr>
                              <w:t xml:space="preserve">Indonesia, </w:t>
                            </w:r>
                            <w:r w:rsidRPr="00FF4F52">
                              <w:rPr>
                                <w:rFonts w:ascii="Arial" w:hAnsi="Arial" w:cs="Arial"/>
                                <w:b/>
                              </w:rPr>
                              <w:t>6514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0380A">
              <w:t xml:space="preserve">Page </w:t>
            </w:r>
            <w:r w:rsidR="0080380A">
              <w:rPr>
                <w:b/>
                <w:bCs/>
                <w:sz w:val="24"/>
                <w:szCs w:val="24"/>
              </w:rPr>
              <w:fldChar w:fldCharType="begin"/>
            </w:r>
            <w:r w:rsidR="0080380A">
              <w:rPr>
                <w:b/>
                <w:bCs/>
              </w:rPr>
              <w:instrText xml:space="preserve"> PAGE </w:instrText>
            </w:r>
            <w:r w:rsidR="0080380A">
              <w:rPr>
                <w:b/>
                <w:bCs/>
                <w:sz w:val="24"/>
                <w:szCs w:val="24"/>
              </w:rPr>
              <w:fldChar w:fldCharType="separate"/>
            </w:r>
            <w:r w:rsidR="00E81BD8">
              <w:rPr>
                <w:b/>
                <w:bCs/>
                <w:noProof/>
              </w:rPr>
              <w:t>1</w:t>
            </w:r>
            <w:r w:rsidR="0080380A">
              <w:rPr>
                <w:b/>
                <w:bCs/>
                <w:sz w:val="24"/>
                <w:szCs w:val="24"/>
              </w:rPr>
              <w:fldChar w:fldCharType="end"/>
            </w:r>
            <w:r w:rsidR="0080380A">
              <w:t xml:space="preserve"> of </w:t>
            </w:r>
            <w:r w:rsidR="0080380A">
              <w:rPr>
                <w:b/>
                <w:bCs/>
                <w:sz w:val="24"/>
                <w:szCs w:val="24"/>
              </w:rPr>
              <w:fldChar w:fldCharType="begin"/>
            </w:r>
            <w:r w:rsidR="0080380A">
              <w:rPr>
                <w:b/>
                <w:bCs/>
              </w:rPr>
              <w:instrText xml:space="preserve"> NUMPAGES  </w:instrText>
            </w:r>
            <w:r w:rsidR="0080380A">
              <w:rPr>
                <w:b/>
                <w:bCs/>
                <w:sz w:val="24"/>
                <w:szCs w:val="24"/>
              </w:rPr>
              <w:fldChar w:fldCharType="separate"/>
            </w:r>
            <w:r w:rsidR="00E81BD8">
              <w:rPr>
                <w:b/>
                <w:bCs/>
                <w:noProof/>
              </w:rPr>
              <w:t>1</w:t>
            </w:r>
            <w:r w:rsidR="0080380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0380A" w:rsidRDefault="00803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5D53" w:rsidRDefault="00545D53" w:rsidP="002D2362">
      <w:r>
        <w:separator/>
      </w:r>
    </w:p>
  </w:footnote>
  <w:footnote w:type="continuationSeparator" w:id="0">
    <w:p w:rsidR="00545D53" w:rsidRDefault="00545D53" w:rsidP="002D23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2362" w:rsidRDefault="00CD4423" w:rsidP="00CD4423">
    <w:pPr>
      <w:pStyle w:val="Header"/>
      <w:ind w:hanging="1440"/>
    </w:pPr>
    <w:r>
      <w:rPr>
        <w:noProof/>
        <w:sz w:val="24"/>
        <w:szCs w:val="24"/>
        <w:lang w:val="en-US"/>
      </w:rPr>
      <w:drawing>
        <wp:inline distT="0" distB="0" distL="0" distR="0" wp14:anchorId="5B5311B3" wp14:editId="1CDAD7EC">
          <wp:extent cx="7577251" cy="1485900"/>
          <wp:effectExtent l="0" t="0" r="508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HeaderTitleImage_en_U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7251" cy="1485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1MbQAEqbmxpaWJko6SsGpxcWZ+XkgBca1ACBAWXAsAAAA"/>
  </w:docVars>
  <w:rsids>
    <w:rsidRoot w:val="00023CC8"/>
    <w:rsid w:val="00013A14"/>
    <w:rsid w:val="00020C1A"/>
    <w:rsid w:val="00023CC8"/>
    <w:rsid w:val="00024221"/>
    <w:rsid w:val="00034576"/>
    <w:rsid w:val="0003760E"/>
    <w:rsid w:val="00040173"/>
    <w:rsid w:val="00042D9B"/>
    <w:rsid w:val="0006533E"/>
    <w:rsid w:val="00067CE9"/>
    <w:rsid w:val="00071E9B"/>
    <w:rsid w:val="00073E5A"/>
    <w:rsid w:val="00082AEB"/>
    <w:rsid w:val="00086459"/>
    <w:rsid w:val="00091EEF"/>
    <w:rsid w:val="00097010"/>
    <w:rsid w:val="000B2886"/>
    <w:rsid w:val="000B444E"/>
    <w:rsid w:val="000C4103"/>
    <w:rsid w:val="000D2C14"/>
    <w:rsid w:val="000D4A75"/>
    <w:rsid w:val="000D65F9"/>
    <w:rsid w:val="000E5C54"/>
    <w:rsid w:val="000F42FF"/>
    <w:rsid w:val="00103859"/>
    <w:rsid w:val="001162D7"/>
    <w:rsid w:val="0012329A"/>
    <w:rsid w:val="00137190"/>
    <w:rsid w:val="00150398"/>
    <w:rsid w:val="001919F7"/>
    <w:rsid w:val="001A049C"/>
    <w:rsid w:val="001A5888"/>
    <w:rsid w:val="001B0579"/>
    <w:rsid w:val="001C6D1C"/>
    <w:rsid w:val="001D1C2C"/>
    <w:rsid w:val="001F0958"/>
    <w:rsid w:val="001F14FA"/>
    <w:rsid w:val="0022175C"/>
    <w:rsid w:val="00225DF1"/>
    <w:rsid w:val="00236D98"/>
    <w:rsid w:val="00237226"/>
    <w:rsid w:val="00252AC4"/>
    <w:rsid w:val="00255E18"/>
    <w:rsid w:val="002569B1"/>
    <w:rsid w:val="00270433"/>
    <w:rsid w:val="00273385"/>
    <w:rsid w:val="00273F32"/>
    <w:rsid w:val="00281C8A"/>
    <w:rsid w:val="002961A9"/>
    <w:rsid w:val="00296390"/>
    <w:rsid w:val="002A6EAF"/>
    <w:rsid w:val="002B6930"/>
    <w:rsid w:val="002C4FB0"/>
    <w:rsid w:val="002C6160"/>
    <w:rsid w:val="002D2362"/>
    <w:rsid w:val="002D25CC"/>
    <w:rsid w:val="002D2F7D"/>
    <w:rsid w:val="002D7713"/>
    <w:rsid w:val="002E276F"/>
    <w:rsid w:val="00305022"/>
    <w:rsid w:val="00310324"/>
    <w:rsid w:val="00312BFD"/>
    <w:rsid w:val="003146EF"/>
    <w:rsid w:val="0032708B"/>
    <w:rsid w:val="00330E5A"/>
    <w:rsid w:val="00330FCD"/>
    <w:rsid w:val="003436F3"/>
    <w:rsid w:val="003460CB"/>
    <w:rsid w:val="00353F3F"/>
    <w:rsid w:val="00356981"/>
    <w:rsid w:val="003630B3"/>
    <w:rsid w:val="00367F21"/>
    <w:rsid w:val="00370854"/>
    <w:rsid w:val="00375A54"/>
    <w:rsid w:val="00386D7B"/>
    <w:rsid w:val="003C17E8"/>
    <w:rsid w:val="003C70C6"/>
    <w:rsid w:val="003C7E80"/>
    <w:rsid w:val="003D492D"/>
    <w:rsid w:val="003E449B"/>
    <w:rsid w:val="003F0E00"/>
    <w:rsid w:val="004062CB"/>
    <w:rsid w:val="00407DCC"/>
    <w:rsid w:val="00426CA1"/>
    <w:rsid w:val="00431363"/>
    <w:rsid w:val="00435282"/>
    <w:rsid w:val="00441E01"/>
    <w:rsid w:val="004448D9"/>
    <w:rsid w:val="00453078"/>
    <w:rsid w:val="004530D5"/>
    <w:rsid w:val="0045609C"/>
    <w:rsid w:val="004576C8"/>
    <w:rsid w:val="00462272"/>
    <w:rsid w:val="00472F90"/>
    <w:rsid w:val="0048192A"/>
    <w:rsid w:val="00481A00"/>
    <w:rsid w:val="004A01B5"/>
    <w:rsid w:val="004A056A"/>
    <w:rsid w:val="004A4A2C"/>
    <w:rsid w:val="004B19AE"/>
    <w:rsid w:val="004B5623"/>
    <w:rsid w:val="004D1A91"/>
    <w:rsid w:val="004D5D97"/>
    <w:rsid w:val="004D6895"/>
    <w:rsid w:val="004E1492"/>
    <w:rsid w:val="004E5DFB"/>
    <w:rsid w:val="004F0F09"/>
    <w:rsid w:val="00503AA5"/>
    <w:rsid w:val="0050643B"/>
    <w:rsid w:val="00506906"/>
    <w:rsid w:val="00522ECE"/>
    <w:rsid w:val="00527D9C"/>
    <w:rsid w:val="00531A81"/>
    <w:rsid w:val="00534464"/>
    <w:rsid w:val="00540A38"/>
    <w:rsid w:val="00545D53"/>
    <w:rsid w:val="00546B35"/>
    <w:rsid w:val="00553595"/>
    <w:rsid w:val="0056338B"/>
    <w:rsid w:val="00571991"/>
    <w:rsid w:val="005767AB"/>
    <w:rsid w:val="00584E49"/>
    <w:rsid w:val="00591C08"/>
    <w:rsid w:val="005A2B37"/>
    <w:rsid w:val="005A36B3"/>
    <w:rsid w:val="005A4176"/>
    <w:rsid w:val="005A66EF"/>
    <w:rsid w:val="005C720F"/>
    <w:rsid w:val="005E2502"/>
    <w:rsid w:val="005F134A"/>
    <w:rsid w:val="005F4DEE"/>
    <w:rsid w:val="00612C24"/>
    <w:rsid w:val="00624FFA"/>
    <w:rsid w:val="00640A24"/>
    <w:rsid w:val="00642E77"/>
    <w:rsid w:val="00650F0C"/>
    <w:rsid w:val="00652263"/>
    <w:rsid w:val="00654720"/>
    <w:rsid w:val="0065501E"/>
    <w:rsid w:val="00656AF1"/>
    <w:rsid w:val="00657CA7"/>
    <w:rsid w:val="00662744"/>
    <w:rsid w:val="0067406E"/>
    <w:rsid w:val="006858FD"/>
    <w:rsid w:val="006A494A"/>
    <w:rsid w:val="006A6309"/>
    <w:rsid w:val="006B6C17"/>
    <w:rsid w:val="006B742E"/>
    <w:rsid w:val="006B7FB6"/>
    <w:rsid w:val="006C26EC"/>
    <w:rsid w:val="006C5D05"/>
    <w:rsid w:val="006C7F75"/>
    <w:rsid w:val="006E78C7"/>
    <w:rsid w:val="007009F7"/>
    <w:rsid w:val="00703BE3"/>
    <w:rsid w:val="00704B6D"/>
    <w:rsid w:val="00705246"/>
    <w:rsid w:val="00714EC0"/>
    <w:rsid w:val="00721CFB"/>
    <w:rsid w:val="00722F1C"/>
    <w:rsid w:val="00723368"/>
    <w:rsid w:val="00752C67"/>
    <w:rsid w:val="00754D47"/>
    <w:rsid w:val="00761A45"/>
    <w:rsid w:val="00763227"/>
    <w:rsid w:val="00775A96"/>
    <w:rsid w:val="00776670"/>
    <w:rsid w:val="007870F3"/>
    <w:rsid w:val="00793F4D"/>
    <w:rsid w:val="007C46D9"/>
    <w:rsid w:val="007E769B"/>
    <w:rsid w:val="007E7EC7"/>
    <w:rsid w:val="0080380A"/>
    <w:rsid w:val="00804195"/>
    <w:rsid w:val="00813237"/>
    <w:rsid w:val="008258E7"/>
    <w:rsid w:val="0083175D"/>
    <w:rsid w:val="0083333B"/>
    <w:rsid w:val="00834C6F"/>
    <w:rsid w:val="00841DB2"/>
    <w:rsid w:val="00850085"/>
    <w:rsid w:val="00864CAB"/>
    <w:rsid w:val="00866A2E"/>
    <w:rsid w:val="00867792"/>
    <w:rsid w:val="008832F5"/>
    <w:rsid w:val="0089473E"/>
    <w:rsid w:val="00895849"/>
    <w:rsid w:val="008A18A4"/>
    <w:rsid w:val="008C3670"/>
    <w:rsid w:val="008D27C6"/>
    <w:rsid w:val="008D40B9"/>
    <w:rsid w:val="008D5297"/>
    <w:rsid w:val="008E4420"/>
    <w:rsid w:val="008F4A42"/>
    <w:rsid w:val="00941FD0"/>
    <w:rsid w:val="00943ADC"/>
    <w:rsid w:val="009546E9"/>
    <w:rsid w:val="00962717"/>
    <w:rsid w:val="00964AF6"/>
    <w:rsid w:val="00976648"/>
    <w:rsid w:val="00981FB2"/>
    <w:rsid w:val="009830ED"/>
    <w:rsid w:val="009838A4"/>
    <w:rsid w:val="009847F8"/>
    <w:rsid w:val="0098680F"/>
    <w:rsid w:val="00995A35"/>
    <w:rsid w:val="009B2C82"/>
    <w:rsid w:val="009B5805"/>
    <w:rsid w:val="009C2F9F"/>
    <w:rsid w:val="009D022B"/>
    <w:rsid w:val="009D5C11"/>
    <w:rsid w:val="009E6404"/>
    <w:rsid w:val="009F7083"/>
    <w:rsid w:val="00A038E7"/>
    <w:rsid w:val="00A07B38"/>
    <w:rsid w:val="00A135B3"/>
    <w:rsid w:val="00A15B66"/>
    <w:rsid w:val="00A175E3"/>
    <w:rsid w:val="00A251A3"/>
    <w:rsid w:val="00A27FE4"/>
    <w:rsid w:val="00A3143C"/>
    <w:rsid w:val="00A354E0"/>
    <w:rsid w:val="00A47580"/>
    <w:rsid w:val="00A515B6"/>
    <w:rsid w:val="00A61247"/>
    <w:rsid w:val="00A62919"/>
    <w:rsid w:val="00A70D5C"/>
    <w:rsid w:val="00A857DD"/>
    <w:rsid w:val="00A914BA"/>
    <w:rsid w:val="00AA0504"/>
    <w:rsid w:val="00AA2DF9"/>
    <w:rsid w:val="00AA573F"/>
    <w:rsid w:val="00AC4A54"/>
    <w:rsid w:val="00AD1590"/>
    <w:rsid w:val="00AD2E08"/>
    <w:rsid w:val="00AD3FC2"/>
    <w:rsid w:val="00AE144F"/>
    <w:rsid w:val="00AE4187"/>
    <w:rsid w:val="00AF3E89"/>
    <w:rsid w:val="00B01FF7"/>
    <w:rsid w:val="00B15563"/>
    <w:rsid w:val="00B202B5"/>
    <w:rsid w:val="00B22C3D"/>
    <w:rsid w:val="00B321AD"/>
    <w:rsid w:val="00B334BF"/>
    <w:rsid w:val="00B37B7B"/>
    <w:rsid w:val="00B40D51"/>
    <w:rsid w:val="00B44D91"/>
    <w:rsid w:val="00B4742F"/>
    <w:rsid w:val="00B573E2"/>
    <w:rsid w:val="00B602AF"/>
    <w:rsid w:val="00B6609E"/>
    <w:rsid w:val="00B81C69"/>
    <w:rsid w:val="00B85D85"/>
    <w:rsid w:val="00BA21D6"/>
    <w:rsid w:val="00BA3106"/>
    <w:rsid w:val="00BA4905"/>
    <w:rsid w:val="00BA773D"/>
    <w:rsid w:val="00BD0066"/>
    <w:rsid w:val="00BD544A"/>
    <w:rsid w:val="00BD79D4"/>
    <w:rsid w:val="00BE6059"/>
    <w:rsid w:val="00BF6828"/>
    <w:rsid w:val="00C04C53"/>
    <w:rsid w:val="00C1318A"/>
    <w:rsid w:val="00C15BE0"/>
    <w:rsid w:val="00C17DF8"/>
    <w:rsid w:val="00C220FB"/>
    <w:rsid w:val="00C2574C"/>
    <w:rsid w:val="00C26D49"/>
    <w:rsid w:val="00C32252"/>
    <w:rsid w:val="00C345C5"/>
    <w:rsid w:val="00C42D5E"/>
    <w:rsid w:val="00C6037C"/>
    <w:rsid w:val="00C6661C"/>
    <w:rsid w:val="00C67893"/>
    <w:rsid w:val="00C927E5"/>
    <w:rsid w:val="00CC46D3"/>
    <w:rsid w:val="00CD14F7"/>
    <w:rsid w:val="00CD26C6"/>
    <w:rsid w:val="00CD4423"/>
    <w:rsid w:val="00CD75F2"/>
    <w:rsid w:val="00CF15A7"/>
    <w:rsid w:val="00D108FA"/>
    <w:rsid w:val="00D35B0E"/>
    <w:rsid w:val="00D42311"/>
    <w:rsid w:val="00D43C6E"/>
    <w:rsid w:val="00D45D48"/>
    <w:rsid w:val="00D60387"/>
    <w:rsid w:val="00D672FA"/>
    <w:rsid w:val="00D70B3A"/>
    <w:rsid w:val="00D71745"/>
    <w:rsid w:val="00D90C60"/>
    <w:rsid w:val="00DA35C6"/>
    <w:rsid w:val="00DA64E8"/>
    <w:rsid w:val="00DE02CE"/>
    <w:rsid w:val="00DF4973"/>
    <w:rsid w:val="00E102D5"/>
    <w:rsid w:val="00E15767"/>
    <w:rsid w:val="00E2194E"/>
    <w:rsid w:val="00E26ED0"/>
    <w:rsid w:val="00E27E6C"/>
    <w:rsid w:val="00E3364E"/>
    <w:rsid w:val="00E5200A"/>
    <w:rsid w:val="00E617FB"/>
    <w:rsid w:val="00E63577"/>
    <w:rsid w:val="00E63EAE"/>
    <w:rsid w:val="00E76C9D"/>
    <w:rsid w:val="00E81BD8"/>
    <w:rsid w:val="00EA5546"/>
    <w:rsid w:val="00EA7420"/>
    <w:rsid w:val="00EB5783"/>
    <w:rsid w:val="00EC28E0"/>
    <w:rsid w:val="00ED74B8"/>
    <w:rsid w:val="00ED79DE"/>
    <w:rsid w:val="00EE1D6A"/>
    <w:rsid w:val="00EE493B"/>
    <w:rsid w:val="00EE7C7A"/>
    <w:rsid w:val="00EF2FBC"/>
    <w:rsid w:val="00F15411"/>
    <w:rsid w:val="00F21F95"/>
    <w:rsid w:val="00F22229"/>
    <w:rsid w:val="00F23D28"/>
    <w:rsid w:val="00F349DF"/>
    <w:rsid w:val="00F45891"/>
    <w:rsid w:val="00F46877"/>
    <w:rsid w:val="00F54297"/>
    <w:rsid w:val="00F57AE5"/>
    <w:rsid w:val="00F72FB4"/>
    <w:rsid w:val="00F839BE"/>
    <w:rsid w:val="00F87DD4"/>
    <w:rsid w:val="00F90DC6"/>
    <w:rsid w:val="00F9670A"/>
    <w:rsid w:val="00FB0E6D"/>
    <w:rsid w:val="00FB4064"/>
    <w:rsid w:val="00FB5EBB"/>
    <w:rsid w:val="00FB6D5C"/>
    <w:rsid w:val="00FC0D89"/>
    <w:rsid w:val="00FC6C68"/>
    <w:rsid w:val="00FE07C7"/>
    <w:rsid w:val="00FE312F"/>
    <w:rsid w:val="00FF4E47"/>
    <w:rsid w:val="00FF4F52"/>
    <w:rsid w:val="00FF563E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80D80"/>
  <w15:docId w15:val="{27DFE906-1647-4DDC-8F94-D361E5214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7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5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1991"/>
    <w:rPr>
      <w:rFonts w:ascii="Tahoma" w:eastAsiaTheme="minorHAnsi" w:hAnsi="Tahoma" w:cs="Tahoma"/>
      <w:sz w:val="16"/>
      <w:szCs w:val="16"/>
      <w:lang w:val="id-I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991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CD2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D2362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id-ID"/>
    </w:rPr>
  </w:style>
  <w:style w:type="character" w:customStyle="1" w:styleId="HeaderChar">
    <w:name w:val="Header Char"/>
    <w:basedOn w:val="DefaultParagraphFont"/>
    <w:link w:val="Header"/>
    <w:uiPriority w:val="99"/>
    <w:rsid w:val="002D2362"/>
  </w:style>
  <w:style w:type="paragraph" w:styleId="Footer">
    <w:name w:val="footer"/>
    <w:basedOn w:val="Normal"/>
    <w:link w:val="FooterChar"/>
    <w:uiPriority w:val="99"/>
    <w:unhideWhenUsed/>
    <w:rsid w:val="002D2362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id-ID"/>
    </w:rPr>
  </w:style>
  <w:style w:type="character" w:customStyle="1" w:styleId="FooterChar">
    <w:name w:val="Footer Char"/>
    <w:basedOn w:val="DefaultParagraphFont"/>
    <w:link w:val="Footer"/>
    <w:uiPriority w:val="99"/>
    <w:rsid w:val="002D2362"/>
  </w:style>
  <w:style w:type="table" w:customStyle="1" w:styleId="TableGrid2">
    <w:name w:val="Table Grid2"/>
    <w:basedOn w:val="TableNormal"/>
    <w:next w:val="TableGrid"/>
    <w:uiPriority w:val="59"/>
    <w:rsid w:val="004819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FC0D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31A81"/>
    <w:rPr>
      <w:rFonts w:asciiTheme="minorHAnsi" w:eastAsiaTheme="minorHAnsi" w:hAnsiTheme="minorHAnsi" w:cstheme="minorBidi"/>
      <w:lang w:val="id-ID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1A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1A81"/>
    <w:rPr>
      <w:vertAlign w:val="superscript"/>
    </w:rPr>
  </w:style>
  <w:style w:type="character" w:styleId="BookTitle">
    <w:name w:val="Book Title"/>
    <w:basedOn w:val="DefaultParagraphFont"/>
    <w:uiPriority w:val="33"/>
    <w:qFormat/>
    <w:rsid w:val="006858FD"/>
    <w:rPr>
      <w:b/>
      <w:bCs/>
      <w:smallCaps/>
      <w:spacing w:val="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4423"/>
    <w:rPr>
      <w:rFonts w:asciiTheme="minorHAnsi" w:eastAsiaTheme="minorHAnsi" w:hAnsiTheme="minorHAnsi" w:cstheme="minorBidi"/>
      <w:lang w:val="id-ID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442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442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8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1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9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7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69FF81-88B5-48BF-8E60-E31726F0C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Imroz Mahmud</cp:lastModifiedBy>
  <cp:revision>39</cp:revision>
  <cp:lastPrinted>2016-06-07T04:36:00Z</cp:lastPrinted>
  <dcterms:created xsi:type="dcterms:W3CDTF">2016-06-07T06:34:00Z</dcterms:created>
  <dcterms:modified xsi:type="dcterms:W3CDTF">2018-12-30T17:57:00Z</dcterms:modified>
</cp:coreProperties>
</file>